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Pr="001F59AC" w:rsidRDefault="000E58F0">
      <w:pPr>
        <w:rPr>
          <w:rFonts w:hint="eastAsia"/>
        </w:rPr>
      </w:pPr>
      <w:r>
        <w:rPr>
          <w:rFonts w:hint="eastAsia"/>
        </w:rPr>
        <w:t>01-21：40（李-水）元</w:t>
      </w:r>
      <w:bookmarkStart w:id="0" w:name="_GoBack"/>
      <w:bookmarkEnd w:id="0"/>
    </w:p>
    <w:sectPr w:rsidR="000E58F0" w:rsidRPr="001F59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1736" w:rsidRDefault="00F51736" w:rsidP="00B52864">
      <w:r>
        <w:separator/>
      </w:r>
    </w:p>
  </w:endnote>
  <w:endnote w:type="continuationSeparator" w:id="0">
    <w:p w:rsidR="00F51736" w:rsidRDefault="00F51736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1736" w:rsidRDefault="00F51736" w:rsidP="00B52864">
      <w:r>
        <w:separator/>
      </w:r>
    </w:p>
  </w:footnote>
  <w:footnote w:type="continuationSeparator" w:id="0">
    <w:p w:rsidR="00F51736" w:rsidRDefault="00F51736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kwqwUAJauWOywAAAA="/>
  </w:docVars>
  <w:rsids>
    <w:rsidRoot w:val="008774AF"/>
    <w:rsid w:val="00045B1A"/>
    <w:rsid w:val="00073B88"/>
    <w:rsid w:val="00096741"/>
    <w:rsid w:val="000E58F0"/>
    <w:rsid w:val="000F2C3D"/>
    <w:rsid w:val="000F4EDE"/>
    <w:rsid w:val="001206C0"/>
    <w:rsid w:val="00122D00"/>
    <w:rsid w:val="00145F88"/>
    <w:rsid w:val="001521B1"/>
    <w:rsid w:val="001F59AC"/>
    <w:rsid w:val="00246196"/>
    <w:rsid w:val="0025184E"/>
    <w:rsid w:val="00281404"/>
    <w:rsid w:val="00291BF4"/>
    <w:rsid w:val="002D1A10"/>
    <w:rsid w:val="00405FA8"/>
    <w:rsid w:val="004B163F"/>
    <w:rsid w:val="004C1E51"/>
    <w:rsid w:val="00625C3E"/>
    <w:rsid w:val="00694FFC"/>
    <w:rsid w:val="006D00E7"/>
    <w:rsid w:val="006F7494"/>
    <w:rsid w:val="007806F0"/>
    <w:rsid w:val="0079365F"/>
    <w:rsid w:val="007F518F"/>
    <w:rsid w:val="008428F5"/>
    <w:rsid w:val="008774AF"/>
    <w:rsid w:val="00880E69"/>
    <w:rsid w:val="009216D1"/>
    <w:rsid w:val="009C6632"/>
    <w:rsid w:val="00A65E91"/>
    <w:rsid w:val="00AC036D"/>
    <w:rsid w:val="00AF7F5D"/>
    <w:rsid w:val="00B20FD7"/>
    <w:rsid w:val="00B52864"/>
    <w:rsid w:val="00B91B4F"/>
    <w:rsid w:val="00C23731"/>
    <w:rsid w:val="00C34567"/>
    <w:rsid w:val="00C628BA"/>
    <w:rsid w:val="00C93C82"/>
    <w:rsid w:val="00D361F2"/>
    <w:rsid w:val="00F51736"/>
    <w:rsid w:val="00F905D8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F7F170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23</cp:revision>
  <dcterms:created xsi:type="dcterms:W3CDTF">2020-05-18T08:14:00Z</dcterms:created>
  <dcterms:modified xsi:type="dcterms:W3CDTF">2021-01-21T12:24:00Z</dcterms:modified>
</cp:coreProperties>
</file>